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loba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07 (96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5 ( 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09 (96.9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3 ( 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52 (95.4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7 ( 4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76 (89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6 (1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418 (99.1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4 ( 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95 (46.2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27 (53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UTRAS (%)</w:t>
            </w:r>
          </w:p>
        </w:tc>
        <w:tc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327 (77.5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95 (22.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6de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